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A01B9D" w14:textId="77777777" w:rsidR="009770EC" w:rsidRDefault="009770EC" w:rsidP="002B45F7">
      <w:pPr>
        <w:pStyle w:val="PlainText"/>
        <w:rPr>
          <w:rFonts w:eastAsia="MS Mincho"/>
        </w:rPr>
      </w:pPr>
    </w:p>
    <w:p w14:paraId="305006BD" w14:textId="77777777" w:rsidR="000D29E2" w:rsidRPr="00052126" w:rsidRDefault="000D29E2" w:rsidP="000D29E2">
      <w:pPr>
        <w:ind w:left="720" w:hanging="720"/>
        <w:jc w:val="center"/>
        <w:rPr>
          <w:b/>
        </w:rPr>
      </w:pPr>
      <w:r w:rsidRPr="00052126">
        <w:rPr>
          <w:b/>
        </w:rPr>
        <w:t xml:space="preserve">Cost of Attendance </w:t>
      </w:r>
      <w:r w:rsidR="00FE74DC">
        <w:rPr>
          <w:b/>
        </w:rPr>
        <w:t>20-21</w:t>
      </w:r>
    </w:p>
    <w:p w14:paraId="091F5D0D" w14:textId="77777777" w:rsidR="00F3469C" w:rsidRDefault="00F3469C" w:rsidP="00F3469C">
      <w:pPr>
        <w:ind w:left="720" w:hanging="720"/>
        <w:jc w:val="center"/>
      </w:pPr>
    </w:p>
    <w:p w14:paraId="501D2BA8" w14:textId="71BB9B54" w:rsidR="00F3469C" w:rsidRPr="0084589A" w:rsidRDefault="00513784" w:rsidP="00BA52BC">
      <w:pPr>
        <w:jc w:val="center"/>
        <w:rPr>
          <w:rStyle w:val="Strong"/>
          <w:color w:val="000125"/>
          <w:sz w:val="22"/>
          <w:szCs w:val="22"/>
          <w:shd w:val="clear" w:color="auto" w:fill="FFFFFF"/>
        </w:rPr>
      </w:pPr>
      <w:r w:rsidRPr="0084589A">
        <w:rPr>
          <w:rStyle w:val="Strong"/>
          <w:color w:val="212529"/>
          <w:sz w:val="22"/>
          <w:szCs w:val="22"/>
          <w:shd w:val="clear" w:color="auto" w:fill="FFFFFF"/>
        </w:rPr>
        <w:t xml:space="preserve">Post-Baccalaureate Certificate in </w:t>
      </w:r>
      <w:r w:rsidR="00BA52BC">
        <w:rPr>
          <w:rStyle w:val="Strong"/>
          <w:color w:val="212529"/>
          <w:sz w:val="22"/>
          <w:szCs w:val="22"/>
          <w:shd w:val="clear" w:color="auto" w:fill="FFFFFF"/>
        </w:rPr>
        <w:t>Herbal Studies</w:t>
      </w:r>
    </w:p>
    <w:p w14:paraId="5289F065" w14:textId="10D832C1" w:rsidR="00513784" w:rsidRDefault="00513784" w:rsidP="00F3469C">
      <w:pPr>
        <w:rPr>
          <w:rStyle w:val="Strong"/>
          <w:b w:val="0"/>
          <w:bCs w:val="0"/>
          <w:color w:val="000125"/>
          <w:sz w:val="22"/>
          <w:szCs w:val="22"/>
          <w:shd w:val="clear" w:color="auto" w:fill="FFFFFF"/>
        </w:rPr>
      </w:pPr>
    </w:p>
    <w:p w14:paraId="511FC458" w14:textId="77777777" w:rsidR="00513784" w:rsidRPr="00513784" w:rsidRDefault="00513784" w:rsidP="00F3469C">
      <w:pPr>
        <w:rPr>
          <w:b/>
          <w:bCs/>
          <w:sz w:val="22"/>
          <w:szCs w:val="22"/>
        </w:rPr>
      </w:pPr>
    </w:p>
    <w:p w14:paraId="0A20A6FF" w14:textId="77777777" w:rsidR="000D29E2" w:rsidRDefault="00787860" w:rsidP="000D29E2">
      <w:pPr>
        <w:ind w:left="720" w:hanging="720"/>
        <w:jc w:val="center"/>
      </w:pPr>
      <w:r>
        <w:t>Fall</w:t>
      </w:r>
    </w:p>
    <w:p w14:paraId="21B34BBF" w14:textId="77777777" w:rsidR="00787860" w:rsidRDefault="00787860" w:rsidP="000D29E2">
      <w:pPr>
        <w:ind w:left="720" w:hanging="720"/>
        <w:jc w:val="center"/>
      </w:pPr>
      <w:r>
        <w:t>(Full-Time)</w:t>
      </w:r>
    </w:p>
    <w:p w14:paraId="766DA052" w14:textId="77777777" w:rsidR="000D29E2" w:rsidRDefault="000D29E2" w:rsidP="000D29E2">
      <w:pPr>
        <w:ind w:left="720" w:hanging="720"/>
        <w:jc w:val="center"/>
      </w:pPr>
    </w:p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0D29E2" w:rsidRPr="00DC42F4" w14:paraId="540A2013" w14:textId="77777777" w:rsidTr="0018759D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66AC63FF" w14:textId="77777777" w:rsidR="000D29E2" w:rsidRPr="00DC42F4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                  </w:t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</w:p>
          <w:p w14:paraId="7E85115D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1F813EC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5211762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518ACB7D" w14:textId="77777777" w:rsidR="000D29E2" w:rsidRPr="00DC42F4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4AD5FCA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A409902" w14:textId="77777777" w:rsidR="000D29E2" w:rsidRPr="00DC42F4" w:rsidRDefault="000D29E2" w:rsidP="0018759D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3B3AA649" w14:textId="5D3CC2C8" w:rsidR="000D29E2" w:rsidRPr="00DC42F4" w:rsidRDefault="000D29E2" w:rsidP="0018759D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$</w:t>
            </w:r>
            <w:r w:rsidR="00BA52BC">
              <w:rPr>
                <w:rFonts w:ascii="Calibri" w:eastAsia="Calibri" w:hAnsi="Calibri"/>
                <w:bCs/>
                <w:sz w:val="22"/>
                <w:szCs w:val="22"/>
              </w:rPr>
              <w:t>1</w:t>
            </w:r>
            <w:r w:rsidR="00161B42">
              <w:rPr>
                <w:rFonts w:ascii="Calibri" w:eastAsia="Calibri" w:hAnsi="Calibri"/>
                <w:bCs/>
                <w:sz w:val="22"/>
                <w:szCs w:val="22"/>
              </w:rPr>
              <w:t>0</w:t>
            </w:r>
            <w:r w:rsidR="0084589A">
              <w:rPr>
                <w:rFonts w:ascii="Calibri" w:eastAsia="Calibri" w:hAnsi="Calibri"/>
                <w:bCs/>
                <w:sz w:val="22"/>
                <w:szCs w:val="22"/>
              </w:rPr>
              <w:t>,</w:t>
            </w:r>
            <w:r w:rsidR="00161B42">
              <w:rPr>
                <w:rFonts w:ascii="Calibri" w:eastAsia="Calibri" w:hAnsi="Calibri"/>
                <w:bCs/>
                <w:sz w:val="22"/>
                <w:szCs w:val="22"/>
              </w:rPr>
              <w:t>940</w:t>
            </w:r>
            <w:r w:rsidR="00BA52BC">
              <w:rPr>
                <w:rFonts w:ascii="Calibri" w:eastAsia="Calibri" w:hAnsi="Calibri"/>
                <w:bCs/>
                <w:sz w:val="22"/>
                <w:szCs w:val="22"/>
              </w:rPr>
              <w:t>.</w:t>
            </w:r>
            <w:r w:rsidR="0084589A">
              <w:rPr>
                <w:rFonts w:ascii="Calibri" w:eastAsia="Calibri" w:hAnsi="Calibri"/>
                <w:bCs/>
                <w:sz w:val="22"/>
                <w:szCs w:val="22"/>
              </w:rPr>
              <w:t>00</w:t>
            </w:r>
          </w:p>
        </w:tc>
      </w:tr>
      <w:tr w:rsidR="000D29E2" w:rsidRPr="00376C06" w14:paraId="6FE61EB6" w14:textId="77777777" w:rsidTr="0018759D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37D65C6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CB633D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4EFDA4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095DCD0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044FD8B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1BF7924" w14:textId="77777777" w:rsidR="000D29E2" w:rsidRPr="00376C06" w:rsidRDefault="000D29E2" w:rsidP="0018759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79972407" w14:textId="77777777" w:rsidR="000D29E2" w:rsidRPr="00376C06" w:rsidRDefault="000D29E2" w:rsidP="0018759D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364E2B76" w14:textId="2E8F1B29" w:rsidR="000D29E2" w:rsidRPr="00376C06" w:rsidRDefault="000D29E2" w:rsidP="0018759D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 w:rsidR="00BA52BC">
              <w:rPr>
                <w:rFonts w:ascii="Calibri" w:eastAsia="Calibri" w:hAnsi="Calibri"/>
                <w:sz w:val="22"/>
                <w:szCs w:val="22"/>
              </w:rPr>
              <w:t>13,50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.00 </w:t>
            </w:r>
          </w:p>
        </w:tc>
      </w:tr>
      <w:tr w:rsidR="000D29E2" w:rsidRPr="00376C06" w14:paraId="13C50085" w14:textId="77777777" w:rsidTr="0018759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6A352BF1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4E3B843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F20918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F7C6BF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0346E748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22374FF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54C2B30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621A508" w14:textId="18544D6B" w:rsidR="000D29E2" w:rsidRPr="00376C06" w:rsidRDefault="000D29E2" w:rsidP="0018759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1,</w:t>
            </w:r>
            <w:r w:rsidR="00BA52BC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0D29E2" w:rsidRPr="00376C06" w14:paraId="3B834079" w14:textId="77777777" w:rsidTr="0018759D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7B1B547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78418C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1B7FFD6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ADE7148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42ACCE5E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A75C5AF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32DCD1A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F22221B" w14:textId="098C5450" w:rsidR="000D29E2" w:rsidRPr="00376C06" w:rsidRDefault="000D29E2" w:rsidP="0018759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 w:rsidR="00BA52BC">
              <w:rPr>
                <w:rFonts w:ascii="Calibri" w:eastAsia="Calibri" w:hAnsi="Calibri"/>
                <w:sz w:val="22"/>
                <w:szCs w:val="22"/>
              </w:rPr>
              <w:t>2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BA52BC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0D29E2" w:rsidRPr="00376C06" w14:paraId="7319DC3C" w14:textId="77777777" w:rsidTr="0018759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354D338E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DBFA101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B909C12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5C0505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5DD78999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0C6AAEB" w14:textId="77777777" w:rsidR="000D29E2" w:rsidRPr="00376C06" w:rsidRDefault="000D29E2" w:rsidP="0018759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5097C845" w14:textId="77777777" w:rsidR="000D29E2" w:rsidRPr="00376C06" w:rsidRDefault="000D29E2" w:rsidP="0018759D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69EAE32B" w14:textId="2ECEAD63" w:rsidR="000D29E2" w:rsidRPr="00376C06" w:rsidRDefault="000D29E2" w:rsidP="0018759D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 w:rsidR="00BA52BC">
              <w:rPr>
                <w:rFonts w:ascii="Calibri" w:eastAsia="Calibri" w:hAnsi="Calibri"/>
                <w:sz w:val="22"/>
                <w:szCs w:val="22"/>
              </w:rPr>
              <w:t>2,</w:t>
            </w:r>
            <w:r w:rsidR="00161B42">
              <w:rPr>
                <w:rFonts w:ascii="Calibri" w:eastAsia="Calibri" w:hAnsi="Calibri"/>
                <w:sz w:val="22"/>
                <w:szCs w:val="22"/>
              </w:rPr>
              <w:t>10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.00</w:t>
            </w:r>
          </w:p>
        </w:tc>
      </w:tr>
    </w:tbl>
    <w:p w14:paraId="4222CE0D" w14:textId="7886A044" w:rsidR="000D29E2" w:rsidRPr="00F3469C" w:rsidRDefault="00787860" w:rsidP="00787860">
      <w:pPr>
        <w:ind w:left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 </w:t>
      </w:r>
      <w:r w:rsidR="00BA52BC">
        <w:rPr>
          <w:rFonts w:ascii="Calibri" w:hAnsi="Calibri"/>
          <w:b/>
          <w:sz w:val="22"/>
          <w:szCs w:val="22"/>
        </w:rPr>
        <w:t xml:space="preserve"> </w:t>
      </w:r>
      <w:r>
        <w:rPr>
          <w:rFonts w:ascii="Calibri" w:hAnsi="Calibri"/>
          <w:b/>
          <w:sz w:val="22"/>
          <w:szCs w:val="22"/>
        </w:rPr>
        <w:t>$</w:t>
      </w:r>
      <w:r w:rsidR="00BA52BC">
        <w:rPr>
          <w:rFonts w:ascii="Calibri" w:hAnsi="Calibri"/>
          <w:b/>
          <w:sz w:val="22"/>
          <w:szCs w:val="22"/>
        </w:rPr>
        <w:t>29,</w:t>
      </w:r>
      <w:r w:rsidR="00161B42">
        <w:rPr>
          <w:rFonts w:ascii="Calibri" w:hAnsi="Calibri"/>
          <w:b/>
          <w:sz w:val="22"/>
          <w:szCs w:val="22"/>
        </w:rPr>
        <w:t>6</w:t>
      </w:r>
      <w:r w:rsidR="00BA52BC">
        <w:rPr>
          <w:rFonts w:ascii="Calibri" w:hAnsi="Calibri"/>
          <w:b/>
          <w:sz w:val="22"/>
          <w:szCs w:val="22"/>
        </w:rPr>
        <w:t>00.</w:t>
      </w:r>
      <w:r w:rsidR="0084589A">
        <w:rPr>
          <w:rFonts w:ascii="Calibri" w:hAnsi="Calibri"/>
          <w:b/>
          <w:sz w:val="22"/>
          <w:szCs w:val="22"/>
        </w:rPr>
        <w:t>00</w:t>
      </w:r>
    </w:p>
    <w:p w14:paraId="4C47A40F" w14:textId="77777777" w:rsidR="000D29E2" w:rsidRPr="00F3469C" w:rsidRDefault="000D29E2" w:rsidP="000D29E2">
      <w:pPr>
        <w:ind w:left="720" w:hanging="720"/>
        <w:rPr>
          <w:rFonts w:ascii="Calibri" w:hAnsi="Calibri"/>
          <w:b/>
          <w:sz w:val="22"/>
          <w:szCs w:val="22"/>
        </w:rPr>
      </w:pPr>
    </w:p>
    <w:p w14:paraId="736DBD65" w14:textId="77777777" w:rsidR="000D29E2" w:rsidRDefault="000D29E2" w:rsidP="000D29E2">
      <w:pPr>
        <w:ind w:left="720" w:hanging="720"/>
      </w:pPr>
    </w:p>
    <w:p w14:paraId="5407C5C0" w14:textId="77777777" w:rsidR="000D29E2" w:rsidRDefault="000D29E2" w:rsidP="000D29E2">
      <w:pPr>
        <w:rPr>
          <w:rFonts w:eastAsia="MS Mincho"/>
          <w:sz w:val="20"/>
        </w:rPr>
      </w:pPr>
    </w:p>
    <w:p w14:paraId="493A2C8B" w14:textId="592B6587" w:rsidR="000D29E2" w:rsidRDefault="000D29E2" w:rsidP="000D29E2">
      <w:pPr>
        <w:rPr>
          <w:rFonts w:eastAsia="MS Mincho"/>
          <w:sz w:val="20"/>
        </w:rPr>
      </w:pPr>
    </w:p>
    <w:p w14:paraId="57CBA983" w14:textId="77777777" w:rsidR="000D29E2" w:rsidRDefault="000D29E2" w:rsidP="000D29E2">
      <w:pPr>
        <w:rPr>
          <w:rFonts w:eastAsia="MS Mincho"/>
          <w:sz w:val="20"/>
        </w:rPr>
      </w:pPr>
    </w:p>
    <w:p w14:paraId="3B32D856" w14:textId="77777777" w:rsidR="000D29E2" w:rsidRDefault="000D29E2" w:rsidP="000D29E2">
      <w:pPr>
        <w:rPr>
          <w:rFonts w:eastAsia="MS Mincho"/>
          <w:sz w:val="20"/>
        </w:rPr>
      </w:pPr>
    </w:p>
    <w:p w14:paraId="28A23B9A" w14:textId="493B3B30" w:rsidR="000D29E2" w:rsidRDefault="000D29E2" w:rsidP="000D29E2">
      <w:pPr>
        <w:rPr>
          <w:rFonts w:eastAsia="MS Mincho"/>
          <w:sz w:val="20"/>
        </w:rPr>
      </w:pPr>
    </w:p>
    <w:p w14:paraId="005A8AFD" w14:textId="2C92CAA0" w:rsidR="00470B7C" w:rsidRDefault="00470B7C" w:rsidP="000D29E2">
      <w:pPr>
        <w:rPr>
          <w:rFonts w:eastAsia="MS Mincho"/>
          <w:sz w:val="20"/>
        </w:rPr>
      </w:pPr>
    </w:p>
    <w:p w14:paraId="1674373E" w14:textId="03780298" w:rsidR="00470B7C" w:rsidRDefault="00470B7C" w:rsidP="000D29E2">
      <w:pPr>
        <w:rPr>
          <w:rFonts w:eastAsia="MS Mincho"/>
          <w:sz w:val="20"/>
        </w:rPr>
      </w:pPr>
    </w:p>
    <w:p w14:paraId="2E08361F" w14:textId="0C10FFE2" w:rsidR="00470B7C" w:rsidRDefault="00470B7C" w:rsidP="000D29E2">
      <w:pPr>
        <w:rPr>
          <w:rFonts w:eastAsia="MS Mincho"/>
          <w:sz w:val="20"/>
        </w:rPr>
      </w:pPr>
    </w:p>
    <w:p w14:paraId="2AE146EE" w14:textId="77777777" w:rsidR="00470B7C" w:rsidRDefault="00470B7C" w:rsidP="00470B7C">
      <w:pPr>
        <w:pStyle w:val="PlainText"/>
        <w:rPr>
          <w:rFonts w:eastAsia="MS Mincho"/>
        </w:rPr>
      </w:pPr>
    </w:p>
    <w:p w14:paraId="1F6AEE09" w14:textId="77777777" w:rsidR="00470B7C" w:rsidRPr="00052126" w:rsidRDefault="00470B7C" w:rsidP="00470B7C">
      <w:pPr>
        <w:ind w:left="720" w:hanging="720"/>
        <w:jc w:val="center"/>
        <w:rPr>
          <w:b/>
        </w:rPr>
      </w:pPr>
      <w:r w:rsidRPr="00052126">
        <w:rPr>
          <w:b/>
        </w:rPr>
        <w:t xml:space="preserve">Cost of Attendance </w:t>
      </w:r>
      <w:r>
        <w:rPr>
          <w:b/>
        </w:rPr>
        <w:t>20-21</w:t>
      </w:r>
    </w:p>
    <w:p w14:paraId="643A8404" w14:textId="77777777" w:rsidR="00470B7C" w:rsidRDefault="00470B7C" w:rsidP="00470B7C">
      <w:pPr>
        <w:ind w:left="720" w:hanging="720"/>
        <w:jc w:val="center"/>
      </w:pPr>
    </w:p>
    <w:p w14:paraId="5A5EE6ED" w14:textId="19308424" w:rsidR="00470B7C" w:rsidRPr="00470B7C" w:rsidRDefault="00470B7C" w:rsidP="00470B7C">
      <w:pPr>
        <w:jc w:val="center"/>
        <w:rPr>
          <w:rStyle w:val="Strong"/>
          <w:color w:val="212529"/>
          <w:shd w:val="clear" w:color="auto" w:fill="FFFFFF"/>
        </w:rPr>
      </w:pPr>
      <w:r w:rsidRPr="00470B7C">
        <w:rPr>
          <w:rStyle w:val="Strong"/>
          <w:color w:val="212529"/>
          <w:shd w:val="clear" w:color="auto" w:fill="FFFFFF"/>
        </w:rPr>
        <w:t>Cost of Attendance 20-21</w:t>
      </w:r>
    </w:p>
    <w:p w14:paraId="4709918F" w14:textId="77777777" w:rsidR="00470B7C" w:rsidRDefault="00470B7C" w:rsidP="00470B7C">
      <w:pPr>
        <w:jc w:val="center"/>
        <w:rPr>
          <w:rStyle w:val="Strong"/>
          <w:color w:val="212529"/>
          <w:sz w:val="22"/>
          <w:szCs w:val="22"/>
          <w:shd w:val="clear" w:color="auto" w:fill="FFFFFF"/>
        </w:rPr>
      </w:pPr>
    </w:p>
    <w:p w14:paraId="33E788DC" w14:textId="05CDE652" w:rsidR="00470B7C" w:rsidRPr="0084589A" w:rsidRDefault="00470B7C" w:rsidP="00470B7C">
      <w:pPr>
        <w:jc w:val="center"/>
        <w:rPr>
          <w:rStyle w:val="Strong"/>
          <w:color w:val="000125"/>
          <w:sz w:val="22"/>
          <w:szCs w:val="22"/>
          <w:shd w:val="clear" w:color="auto" w:fill="FFFFFF"/>
        </w:rPr>
      </w:pPr>
      <w:r w:rsidRPr="0084589A">
        <w:rPr>
          <w:rStyle w:val="Strong"/>
          <w:color w:val="212529"/>
          <w:sz w:val="22"/>
          <w:szCs w:val="22"/>
          <w:shd w:val="clear" w:color="auto" w:fill="FFFFFF"/>
        </w:rPr>
        <w:t xml:space="preserve">Post-Baccalaureate Certificate in </w:t>
      </w:r>
      <w:r>
        <w:rPr>
          <w:rStyle w:val="Strong"/>
          <w:color w:val="212529"/>
          <w:sz w:val="22"/>
          <w:szCs w:val="22"/>
          <w:shd w:val="clear" w:color="auto" w:fill="FFFFFF"/>
        </w:rPr>
        <w:t>Herbal Studies</w:t>
      </w:r>
    </w:p>
    <w:p w14:paraId="547A3FFB" w14:textId="77777777" w:rsidR="00470B7C" w:rsidRDefault="00470B7C" w:rsidP="00470B7C">
      <w:pPr>
        <w:rPr>
          <w:rStyle w:val="Strong"/>
          <w:b w:val="0"/>
          <w:bCs w:val="0"/>
          <w:color w:val="000125"/>
          <w:sz w:val="22"/>
          <w:szCs w:val="22"/>
          <w:shd w:val="clear" w:color="auto" w:fill="FFFFFF"/>
        </w:rPr>
      </w:pPr>
    </w:p>
    <w:p w14:paraId="70F554C6" w14:textId="77777777" w:rsidR="00470B7C" w:rsidRPr="00513784" w:rsidRDefault="00470B7C" w:rsidP="00470B7C">
      <w:pPr>
        <w:rPr>
          <w:b/>
          <w:bCs/>
          <w:sz w:val="22"/>
          <w:szCs w:val="22"/>
        </w:rPr>
      </w:pPr>
    </w:p>
    <w:p w14:paraId="0EC232E8" w14:textId="21D7D484" w:rsidR="00470B7C" w:rsidRDefault="00470B7C" w:rsidP="00470B7C">
      <w:pPr>
        <w:ind w:left="720" w:hanging="720"/>
        <w:jc w:val="center"/>
      </w:pPr>
      <w:r>
        <w:t>Spring</w:t>
      </w:r>
    </w:p>
    <w:p w14:paraId="4B27B53D" w14:textId="77777777" w:rsidR="00470B7C" w:rsidRDefault="00470B7C" w:rsidP="00470B7C">
      <w:pPr>
        <w:ind w:left="720" w:hanging="720"/>
        <w:jc w:val="center"/>
      </w:pPr>
      <w:r>
        <w:t>(Full-Time)</w:t>
      </w:r>
    </w:p>
    <w:p w14:paraId="4D60BF86" w14:textId="77777777" w:rsidR="00470B7C" w:rsidRDefault="00470B7C" w:rsidP="00470B7C">
      <w:pPr>
        <w:ind w:left="720" w:hanging="720"/>
        <w:jc w:val="center"/>
      </w:pPr>
    </w:p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470B7C" w:rsidRPr="00DC42F4" w14:paraId="650ABDAF" w14:textId="77777777" w:rsidTr="00812478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13A053C5" w14:textId="77777777" w:rsidR="00470B7C" w:rsidRPr="00DC42F4" w:rsidRDefault="00470B7C" w:rsidP="00812478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                  </w:t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</w:p>
          <w:p w14:paraId="08BA691D" w14:textId="77777777" w:rsidR="00470B7C" w:rsidRPr="00DC42F4" w:rsidRDefault="00470B7C" w:rsidP="00812478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25F2804" w14:textId="77777777" w:rsidR="00470B7C" w:rsidRPr="00DC42F4" w:rsidRDefault="00470B7C" w:rsidP="00812478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78F2148" w14:textId="77777777" w:rsidR="00470B7C" w:rsidRPr="00DC42F4" w:rsidRDefault="00470B7C" w:rsidP="00812478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58FC9C80" w14:textId="77777777" w:rsidR="00470B7C" w:rsidRPr="00DC42F4" w:rsidRDefault="00470B7C" w:rsidP="00812478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E0CB011" w14:textId="77777777" w:rsidR="00470B7C" w:rsidRPr="00DC42F4" w:rsidRDefault="00470B7C" w:rsidP="00812478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7CB66A5" w14:textId="77777777" w:rsidR="00470B7C" w:rsidRPr="00DC42F4" w:rsidRDefault="00470B7C" w:rsidP="00812478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512DCC7D" w14:textId="69CEB6B9" w:rsidR="00470B7C" w:rsidRPr="00DC42F4" w:rsidRDefault="00470B7C" w:rsidP="00812478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$</w:t>
            </w:r>
            <w:r w:rsidR="00161B42">
              <w:rPr>
                <w:rFonts w:ascii="Calibri" w:eastAsia="Calibri" w:hAnsi="Calibri"/>
                <w:bCs/>
                <w:sz w:val="22"/>
                <w:szCs w:val="22"/>
              </w:rPr>
              <w:t>5,720.00</w:t>
            </w:r>
          </w:p>
        </w:tc>
      </w:tr>
      <w:tr w:rsidR="00470B7C" w:rsidRPr="00376C06" w14:paraId="5A21E1E2" w14:textId="77777777" w:rsidTr="00812478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81BE074" w14:textId="77777777" w:rsidR="00470B7C" w:rsidRPr="00376C06" w:rsidRDefault="00470B7C" w:rsidP="00812478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07EA1FA" w14:textId="77777777" w:rsidR="00470B7C" w:rsidRPr="00376C06" w:rsidRDefault="00470B7C" w:rsidP="00812478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518B382" w14:textId="77777777" w:rsidR="00470B7C" w:rsidRPr="00376C06" w:rsidRDefault="00470B7C" w:rsidP="00812478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FAB6B33" w14:textId="77777777" w:rsidR="00470B7C" w:rsidRPr="00376C06" w:rsidRDefault="00470B7C" w:rsidP="00812478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E3C6FB9" w14:textId="77777777" w:rsidR="00470B7C" w:rsidRPr="00376C06" w:rsidRDefault="00470B7C" w:rsidP="00812478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F96F123" w14:textId="77777777" w:rsidR="00470B7C" w:rsidRPr="00376C06" w:rsidRDefault="00470B7C" w:rsidP="00812478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7CAD98F6" w14:textId="77777777" w:rsidR="00470B7C" w:rsidRPr="00376C06" w:rsidRDefault="00470B7C" w:rsidP="00812478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2AD21FFC" w14:textId="77777777" w:rsidR="00470B7C" w:rsidRPr="00376C06" w:rsidRDefault="00470B7C" w:rsidP="00812478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>
              <w:rPr>
                <w:rFonts w:ascii="Calibri" w:eastAsia="Calibri" w:hAnsi="Calibri"/>
                <w:sz w:val="22"/>
                <w:szCs w:val="22"/>
              </w:rPr>
              <w:t>13,50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.00 </w:t>
            </w:r>
          </w:p>
        </w:tc>
      </w:tr>
      <w:tr w:rsidR="00470B7C" w:rsidRPr="00376C06" w14:paraId="02D7106B" w14:textId="77777777" w:rsidTr="00812478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60E3850C" w14:textId="77777777" w:rsidR="00470B7C" w:rsidRPr="00376C06" w:rsidRDefault="00470B7C" w:rsidP="00812478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374176C" w14:textId="77777777" w:rsidR="00470B7C" w:rsidRPr="00376C06" w:rsidRDefault="00470B7C" w:rsidP="00812478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7B33996" w14:textId="77777777" w:rsidR="00470B7C" w:rsidRPr="00376C06" w:rsidRDefault="00470B7C" w:rsidP="00812478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1B527E6" w14:textId="77777777" w:rsidR="00470B7C" w:rsidRPr="00376C06" w:rsidRDefault="00470B7C" w:rsidP="00812478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7DC89EC8" w14:textId="77777777" w:rsidR="00470B7C" w:rsidRPr="00376C06" w:rsidRDefault="00470B7C" w:rsidP="00812478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4806501" w14:textId="77777777" w:rsidR="00470B7C" w:rsidRPr="00376C06" w:rsidRDefault="00470B7C" w:rsidP="00812478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CAFA511" w14:textId="77777777" w:rsidR="00470B7C" w:rsidRPr="00376C06" w:rsidRDefault="00470B7C" w:rsidP="00812478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95C3E84" w14:textId="77777777" w:rsidR="00470B7C" w:rsidRPr="00376C06" w:rsidRDefault="00470B7C" w:rsidP="00812478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1,</w:t>
            </w:r>
            <w:r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470B7C" w:rsidRPr="00376C06" w14:paraId="77C785E2" w14:textId="77777777" w:rsidTr="00812478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F9D90C5" w14:textId="77777777" w:rsidR="00470B7C" w:rsidRPr="00376C06" w:rsidRDefault="00470B7C" w:rsidP="00812478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AC79C61" w14:textId="77777777" w:rsidR="00470B7C" w:rsidRPr="00376C06" w:rsidRDefault="00470B7C" w:rsidP="00812478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6C6F24E" w14:textId="77777777" w:rsidR="00470B7C" w:rsidRPr="00376C06" w:rsidRDefault="00470B7C" w:rsidP="00812478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94A7599" w14:textId="77777777" w:rsidR="00470B7C" w:rsidRPr="00376C06" w:rsidRDefault="00470B7C" w:rsidP="00812478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188E5191" w14:textId="77777777" w:rsidR="00470B7C" w:rsidRPr="00376C06" w:rsidRDefault="00470B7C" w:rsidP="00812478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26DBD921" w14:textId="77777777" w:rsidR="00470B7C" w:rsidRPr="00376C06" w:rsidRDefault="00470B7C" w:rsidP="00812478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B259C55" w14:textId="77777777" w:rsidR="00470B7C" w:rsidRPr="00376C06" w:rsidRDefault="00470B7C" w:rsidP="00812478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CEB3E72" w14:textId="77777777" w:rsidR="00470B7C" w:rsidRPr="00376C06" w:rsidRDefault="00470B7C" w:rsidP="00812478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>
              <w:rPr>
                <w:rFonts w:ascii="Calibri" w:eastAsia="Calibri" w:hAnsi="Calibri"/>
                <w:sz w:val="22"/>
                <w:szCs w:val="22"/>
              </w:rPr>
              <w:t>2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470B7C" w:rsidRPr="00376C06" w14:paraId="24477EF5" w14:textId="77777777" w:rsidTr="00812478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3C683393" w14:textId="77777777" w:rsidR="00470B7C" w:rsidRPr="00376C06" w:rsidRDefault="00470B7C" w:rsidP="00812478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48F6DA4" w14:textId="77777777" w:rsidR="00470B7C" w:rsidRPr="00376C06" w:rsidRDefault="00470B7C" w:rsidP="00812478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D6DDAE3" w14:textId="77777777" w:rsidR="00470B7C" w:rsidRPr="00376C06" w:rsidRDefault="00470B7C" w:rsidP="00812478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A72F3AE" w14:textId="77777777" w:rsidR="00470B7C" w:rsidRPr="00376C06" w:rsidRDefault="00470B7C" w:rsidP="00812478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36FB4369" w14:textId="77777777" w:rsidR="00470B7C" w:rsidRPr="00376C06" w:rsidRDefault="00470B7C" w:rsidP="00812478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6055EDE2" w14:textId="77777777" w:rsidR="00470B7C" w:rsidRPr="00376C06" w:rsidRDefault="00470B7C" w:rsidP="00812478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5B93CFAA" w14:textId="77777777" w:rsidR="00470B7C" w:rsidRPr="00376C06" w:rsidRDefault="00470B7C" w:rsidP="00812478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5092A16C" w14:textId="7BCCA28D" w:rsidR="00470B7C" w:rsidRPr="00376C06" w:rsidRDefault="00470B7C" w:rsidP="00812478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>
              <w:rPr>
                <w:rFonts w:ascii="Calibri" w:eastAsia="Calibri" w:hAnsi="Calibri"/>
                <w:sz w:val="22"/>
                <w:szCs w:val="22"/>
              </w:rPr>
              <w:t>2,1</w:t>
            </w:r>
            <w:r w:rsidR="00161B42">
              <w:rPr>
                <w:rFonts w:ascii="Calibri" w:eastAsia="Calibri" w:hAnsi="Calibri"/>
                <w:sz w:val="22"/>
                <w:szCs w:val="22"/>
              </w:rPr>
              <w:t>0</w:t>
            </w:r>
            <w:r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.00</w:t>
            </w:r>
          </w:p>
        </w:tc>
      </w:tr>
    </w:tbl>
    <w:p w14:paraId="65DE44DC" w14:textId="31551467" w:rsidR="00470B7C" w:rsidRPr="00F3469C" w:rsidRDefault="00470B7C" w:rsidP="00470B7C">
      <w:pPr>
        <w:ind w:left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  $2</w:t>
      </w:r>
      <w:r w:rsidR="00161B42">
        <w:rPr>
          <w:rFonts w:ascii="Calibri" w:hAnsi="Calibri"/>
          <w:b/>
          <w:sz w:val="22"/>
          <w:szCs w:val="22"/>
        </w:rPr>
        <w:t>4,4</w:t>
      </w:r>
      <w:r>
        <w:rPr>
          <w:rFonts w:ascii="Calibri" w:hAnsi="Calibri"/>
          <w:b/>
          <w:sz w:val="22"/>
          <w:szCs w:val="22"/>
        </w:rPr>
        <w:t>00.00</w:t>
      </w:r>
    </w:p>
    <w:p w14:paraId="1FDCDE46" w14:textId="77777777" w:rsidR="00470B7C" w:rsidRDefault="00470B7C" w:rsidP="00470B7C">
      <w:pPr>
        <w:rPr>
          <w:rFonts w:eastAsia="MS Mincho"/>
          <w:sz w:val="20"/>
        </w:rPr>
      </w:pPr>
    </w:p>
    <w:p w14:paraId="7747D7A7" w14:textId="77777777" w:rsidR="00470B7C" w:rsidRDefault="00470B7C" w:rsidP="00470B7C">
      <w:pPr>
        <w:rPr>
          <w:rFonts w:eastAsia="MS Mincho"/>
          <w:sz w:val="20"/>
        </w:rPr>
      </w:pPr>
    </w:p>
    <w:p w14:paraId="1A2912AA" w14:textId="77777777" w:rsidR="00470B7C" w:rsidRDefault="00470B7C" w:rsidP="00470B7C">
      <w:pPr>
        <w:rPr>
          <w:rFonts w:eastAsia="MS Mincho"/>
          <w:sz w:val="20"/>
        </w:rPr>
      </w:pPr>
    </w:p>
    <w:p w14:paraId="34BDB3F0" w14:textId="77777777" w:rsidR="00470B7C" w:rsidRDefault="00470B7C" w:rsidP="00470B7C">
      <w:pPr>
        <w:rPr>
          <w:rFonts w:eastAsia="MS Mincho"/>
          <w:sz w:val="20"/>
        </w:rPr>
      </w:pPr>
    </w:p>
    <w:p w14:paraId="6CACD028" w14:textId="77777777" w:rsidR="00470B7C" w:rsidRDefault="00470B7C" w:rsidP="00470B7C">
      <w:pPr>
        <w:rPr>
          <w:rFonts w:eastAsia="MS Mincho"/>
          <w:sz w:val="20"/>
        </w:rPr>
      </w:pPr>
    </w:p>
    <w:p w14:paraId="0335328F" w14:textId="77777777" w:rsidR="00470B7C" w:rsidRDefault="00470B7C" w:rsidP="000D29E2">
      <w:pPr>
        <w:rPr>
          <w:rFonts w:eastAsia="MS Mincho"/>
          <w:sz w:val="20"/>
        </w:rPr>
      </w:pPr>
    </w:p>
    <w:p w14:paraId="72D54D0C" w14:textId="77777777" w:rsidR="000D29E2" w:rsidRDefault="000D29E2" w:rsidP="000D29E2">
      <w:pPr>
        <w:rPr>
          <w:rFonts w:eastAsia="MS Mincho"/>
          <w:sz w:val="20"/>
        </w:rPr>
      </w:pPr>
    </w:p>
    <w:p w14:paraId="7BF9B7D9" w14:textId="77777777" w:rsidR="000D29E2" w:rsidRDefault="000D29E2" w:rsidP="000D29E2">
      <w:pPr>
        <w:rPr>
          <w:rFonts w:eastAsia="MS Mincho"/>
          <w:sz w:val="20"/>
        </w:rPr>
      </w:pPr>
    </w:p>
    <w:p w14:paraId="360EEEA7" w14:textId="77777777" w:rsidR="000D29E2" w:rsidRDefault="000D29E2" w:rsidP="000D29E2">
      <w:pPr>
        <w:rPr>
          <w:rFonts w:eastAsia="MS Mincho"/>
          <w:sz w:val="20"/>
        </w:rPr>
      </w:pPr>
    </w:p>
    <w:sectPr w:rsidR="000D29E2" w:rsidSect="009748F7">
      <w:headerReference w:type="default" r:id="rId10"/>
      <w:footerReference w:type="default" r:id="rId11"/>
      <w:pgSz w:w="12240" w:h="15840" w:code="1"/>
      <w:pgMar w:top="720" w:right="1440" w:bottom="720" w:left="1440" w:header="86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64BA36" w14:textId="77777777" w:rsidR="00DB1CED" w:rsidRDefault="00DB1CED">
      <w:r>
        <w:separator/>
      </w:r>
    </w:p>
  </w:endnote>
  <w:endnote w:type="continuationSeparator" w:id="0">
    <w:p w14:paraId="061AD574" w14:textId="77777777" w:rsidR="00DB1CED" w:rsidRDefault="00DB1CED">
      <w:r>
        <w:continuationSeparator/>
      </w:r>
    </w:p>
  </w:endnote>
  <w:endnote w:type="continuationNotice" w:id="1">
    <w:p w14:paraId="6F4C168B" w14:textId="77777777" w:rsidR="00DB1CED" w:rsidRDefault="00DB1C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A5FE2" w14:textId="77777777" w:rsidR="003A52CC" w:rsidRDefault="003A52CC" w:rsidP="00E05BFA">
    <w:pPr>
      <w:pStyle w:val="Footer"/>
      <w:rPr>
        <w:sz w:val="18"/>
      </w:rPr>
    </w:pPr>
    <w:r>
      <w:rPr>
        <w:sz w:val="18"/>
      </w:rPr>
      <w:t>Financial Aid Office - Maryland University of Integrative Health -7750 Montpelier Rd, Laurel, MD 20723 -Fax 410-698-4237</w:t>
    </w:r>
  </w:p>
  <w:p w14:paraId="099D2CB5" w14:textId="77777777" w:rsidR="003A52CC" w:rsidRDefault="003A52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CE90DF" w14:textId="77777777" w:rsidR="00DB1CED" w:rsidRDefault="00DB1CED">
      <w:r>
        <w:separator/>
      </w:r>
    </w:p>
  </w:footnote>
  <w:footnote w:type="continuationSeparator" w:id="0">
    <w:p w14:paraId="28FA39D5" w14:textId="77777777" w:rsidR="00DB1CED" w:rsidRDefault="00DB1CED">
      <w:r>
        <w:continuationSeparator/>
      </w:r>
    </w:p>
  </w:footnote>
  <w:footnote w:type="continuationNotice" w:id="1">
    <w:p w14:paraId="0E003515" w14:textId="77777777" w:rsidR="00DB1CED" w:rsidRDefault="00DB1C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E3CC7" w14:textId="6454D550" w:rsidR="003A52CC" w:rsidRDefault="005402DF" w:rsidP="00AC504A">
    <w:pPr>
      <w:pStyle w:val="Header"/>
      <w:ind w:firstLine="180"/>
      <w:jc w:val="both"/>
    </w:pPr>
    <w:r>
      <w:rPr>
        <w:noProof/>
      </w:rPr>
      <w:drawing>
        <wp:inline distT="0" distB="0" distL="0" distR="0" wp14:anchorId="4A4B23DB" wp14:editId="2ED2B41F">
          <wp:extent cx="5543550" cy="1371600"/>
          <wp:effectExtent l="0" t="0" r="0" b="0"/>
          <wp:docPr id="1" name="Picture 1" descr="letterhead-4Wor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head-4Wor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355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NDS1sDQ1NwWyTZR0lIJTi4sz8/NACsxrAYEKa1ssAAAA"/>
  </w:docVars>
  <w:rsids>
    <w:rsidRoot w:val="00054F51"/>
    <w:rsid w:val="00016B2D"/>
    <w:rsid w:val="000206F7"/>
    <w:rsid w:val="00044C04"/>
    <w:rsid w:val="00053161"/>
    <w:rsid w:val="00054F51"/>
    <w:rsid w:val="00071FBE"/>
    <w:rsid w:val="000B7C46"/>
    <w:rsid w:val="000D29E2"/>
    <w:rsid w:val="0012703E"/>
    <w:rsid w:val="00161B42"/>
    <w:rsid w:val="0018759D"/>
    <w:rsid w:val="00187DB5"/>
    <w:rsid w:val="001D0185"/>
    <w:rsid w:val="001D7463"/>
    <w:rsid w:val="00244202"/>
    <w:rsid w:val="002517B4"/>
    <w:rsid w:val="002551C8"/>
    <w:rsid w:val="002771D9"/>
    <w:rsid w:val="002B45F7"/>
    <w:rsid w:val="0035239D"/>
    <w:rsid w:val="00376C06"/>
    <w:rsid w:val="003A52CC"/>
    <w:rsid w:val="003C6608"/>
    <w:rsid w:val="00470B7C"/>
    <w:rsid w:val="0047435D"/>
    <w:rsid w:val="004D3D2E"/>
    <w:rsid w:val="004E7CD9"/>
    <w:rsid w:val="004F31FC"/>
    <w:rsid w:val="00513784"/>
    <w:rsid w:val="005306EF"/>
    <w:rsid w:val="005402DF"/>
    <w:rsid w:val="005A1F09"/>
    <w:rsid w:val="005D6D07"/>
    <w:rsid w:val="0063674C"/>
    <w:rsid w:val="00673CFB"/>
    <w:rsid w:val="00673E8C"/>
    <w:rsid w:val="006C2484"/>
    <w:rsid w:val="006C7EC0"/>
    <w:rsid w:val="00700A59"/>
    <w:rsid w:val="00707176"/>
    <w:rsid w:val="00787860"/>
    <w:rsid w:val="00791C4F"/>
    <w:rsid w:val="00794C64"/>
    <w:rsid w:val="007B4C32"/>
    <w:rsid w:val="007D12B1"/>
    <w:rsid w:val="007E306F"/>
    <w:rsid w:val="007F0528"/>
    <w:rsid w:val="00840095"/>
    <w:rsid w:val="0084128C"/>
    <w:rsid w:val="00842B01"/>
    <w:rsid w:val="00843DDD"/>
    <w:rsid w:val="0084589A"/>
    <w:rsid w:val="00851849"/>
    <w:rsid w:val="008760BD"/>
    <w:rsid w:val="008B7BEF"/>
    <w:rsid w:val="009004BD"/>
    <w:rsid w:val="00902B0D"/>
    <w:rsid w:val="00903228"/>
    <w:rsid w:val="00923677"/>
    <w:rsid w:val="009349F6"/>
    <w:rsid w:val="00946AD2"/>
    <w:rsid w:val="009748F7"/>
    <w:rsid w:val="009770EC"/>
    <w:rsid w:val="00985618"/>
    <w:rsid w:val="009C7464"/>
    <w:rsid w:val="009E3557"/>
    <w:rsid w:val="00A91B83"/>
    <w:rsid w:val="00AC504A"/>
    <w:rsid w:val="00AE36EB"/>
    <w:rsid w:val="00B20E2F"/>
    <w:rsid w:val="00B221C2"/>
    <w:rsid w:val="00B51A27"/>
    <w:rsid w:val="00B91020"/>
    <w:rsid w:val="00B9435E"/>
    <w:rsid w:val="00BA52BC"/>
    <w:rsid w:val="00BE42BC"/>
    <w:rsid w:val="00BF42C8"/>
    <w:rsid w:val="00BF454F"/>
    <w:rsid w:val="00C40958"/>
    <w:rsid w:val="00C645A5"/>
    <w:rsid w:val="00C64EB6"/>
    <w:rsid w:val="00CC1037"/>
    <w:rsid w:val="00D82AFF"/>
    <w:rsid w:val="00DB1CED"/>
    <w:rsid w:val="00DC42F4"/>
    <w:rsid w:val="00E02FC7"/>
    <w:rsid w:val="00E05BFA"/>
    <w:rsid w:val="00E10933"/>
    <w:rsid w:val="00E36E41"/>
    <w:rsid w:val="00E47EF0"/>
    <w:rsid w:val="00E535FA"/>
    <w:rsid w:val="00E80A27"/>
    <w:rsid w:val="00E87876"/>
    <w:rsid w:val="00F249DA"/>
    <w:rsid w:val="00F3469C"/>
    <w:rsid w:val="00F44CF5"/>
    <w:rsid w:val="00F82AE6"/>
    <w:rsid w:val="00FE74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E6343C9"/>
  <w15:chartTrackingRefBased/>
  <w15:docId w15:val="{63C92C34-87F2-4A20-B8AE-D12428DEA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185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0EC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DC0AFF"/>
    <w:rPr>
      <w:rFonts w:ascii="Courier" w:hAnsi="Courier"/>
    </w:rPr>
  </w:style>
  <w:style w:type="paragraph" w:styleId="Header">
    <w:name w:val="header"/>
    <w:basedOn w:val="Normal"/>
    <w:rsid w:val="00DC0AF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semiHidden/>
    <w:rsid w:val="00DC0AF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4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C746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43DDD"/>
    <w:rPr>
      <w:color w:val="0563C1"/>
      <w:u w:val="single"/>
    </w:rPr>
  </w:style>
  <w:style w:type="character" w:customStyle="1" w:styleId="Heading2Char">
    <w:name w:val="Heading 2 Char"/>
    <w:link w:val="Heading2"/>
    <w:uiPriority w:val="9"/>
    <w:rsid w:val="009770EC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770EC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770EC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59"/>
    <w:rsid w:val="009770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semiHidden/>
    <w:rsid w:val="00E05BFA"/>
    <w:rPr>
      <w:sz w:val="24"/>
      <w:szCs w:val="24"/>
    </w:rPr>
  </w:style>
  <w:style w:type="table" w:styleId="PlainTable2">
    <w:name w:val="Plain Table 2"/>
    <w:basedOn w:val="TableNormal"/>
    <w:uiPriority w:val="42"/>
    <w:rsid w:val="00F3469C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Strong">
    <w:name w:val="Strong"/>
    <w:basedOn w:val="DefaultParagraphFont"/>
    <w:uiPriority w:val="22"/>
    <w:qFormat/>
    <w:rsid w:val="005137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856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61C4B5E8B9C4B96CD4736E2169EC1" ma:contentTypeVersion="13" ma:contentTypeDescription="Create a new document." ma:contentTypeScope="" ma:versionID="814ace3c0f012516a20756c2144321e6">
  <xsd:schema xmlns:xsd="http://www.w3.org/2001/XMLSchema" xmlns:xs="http://www.w3.org/2001/XMLSchema" xmlns:p="http://schemas.microsoft.com/office/2006/metadata/properties" xmlns:ns3="32479217-7898-4d03-98f1-6ab5301d8c06" xmlns:ns4="5b95045a-62be-4d76-929e-7b7334a015ec" targetNamespace="http://schemas.microsoft.com/office/2006/metadata/properties" ma:root="true" ma:fieldsID="d61e0d9ed4208706d75b77ef95565454" ns3:_="" ns4:_="">
    <xsd:import namespace="32479217-7898-4d03-98f1-6ab5301d8c06"/>
    <xsd:import namespace="5b95045a-62be-4d76-929e-7b7334a015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79217-7898-4d03-98f1-6ab5301d8c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5045a-62be-4d76-929e-7b7334a015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D60179-8502-4B4E-9874-543F41CD66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761C7EB-D51B-45AE-A298-3C5A5BC536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79217-7898-4d03-98f1-6ab5301d8c06"/>
    <ds:schemaRef ds:uri="5b95045a-62be-4d76-929e-7b7334a015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E51B20-6095-42B9-A414-858E94A5EF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1E77E4-23D5-401E-8ABD-6A89608735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i Sophia Institute</Company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</dc:creator>
  <cp:keywords/>
  <cp:lastModifiedBy>Latoya Boddy</cp:lastModifiedBy>
  <cp:revision>5</cp:revision>
  <cp:lastPrinted>2019-03-04T17:26:00Z</cp:lastPrinted>
  <dcterms:created xsi:type="dcterms:W3CDTF">2020-05-01T15:14:00Z</dcterms:created>
  <dcterms:modified xsi:type="dcterms:W3CDTF">2020-06-16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61C4B5E8B9C4B96CD4736E2169EC1</vt:lpwstr>
  </property>
</Properties>
</file>